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= SPEC-1: Friday AI Pregnancy Companion</w:t>
      </w:r>
      <w:r>
        <w:t xml:space="preserve"> </w:t>
      </w:r>
      <w:r>
        <w:t xml:space="preserve">:sectnums:</w:t>
      </w:r>
      <w:r>
        <w:t xml:space="preserve"> </w:t>
      </w:r>
      <w:r>
        <w:t xml:space="preserve">:toc:</w:t>
      </w:r>
    </w:p>
    <w:p>
      <w:pPr>
        <w:pStyle w:val="BodyText"/>
      </w:pPr>
      <w:r>
        <w:t xml:space="preserve">== Requirements</w:t>
      </w:r>
    </w:p>
    <w:p>
      <w:pPr>
        <w:pStyle w:val="BodyText"/>
      </w:pPr>
      <w:r>
        <w:t xml:space="preserve">These requirements are prioritized using MoSCoW:</w:t>
      </w:r>
    </w:p>
    <w:p>
      <w:pPr>
        <w:pStyle w:val="BodyText"/>
      </w:pPr>
      <w:r>
        <w:t xml:space="preserve">=== Mu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gh Availability</w:t>
      </w:r>
      <w:r>
        <w:t xml:space="preserve">: 99.9% uptime for API and UI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w Latency</w:t>
      </w:r>
      <w:r>
        <w:t xml:space="preserve">: Average response time ≤ 1 secon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calability</w:t>
      </w:r>
      <w:r>
        <w:t xml:space="preserve">: Support up to 200,000 daily active user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mpathetic Interaction</w:t>
      </w:r>
      <w:r>
        <w:t xml:space="preserve">: Detect and respond to user emotion with a nurturing ton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rsonalization</w:t>
      </w:r>
      <w:r>
        <w:t xml:space="preserve">: Track week-by-week pregnancy data (symptoms, history) per us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risis Detection</w:t>
      </w:r>
      <w:r>
        <w:t xml:space="preserve">: Identify emergencies (e.g., severe symptoms) and auto-escalat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curity &amp; Privacy</w:t>
      </w:r>
      <w:r>
        <w:t xml:space="preserve">: End-to-end encryption for all personal/health data.</w:t>
      </w:r>
    </w:p>
    <w:p>
      <w:pPr>
        <w:pStyle w:val="FirstParagraph"/>
      </w:pPr>
      <w:r>
        <w:t xml:space="preserve">=== Should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Wellness Plans</w:t>
      </w:r>
      <w:r>
        <w:t xml:space="preserve">: Generate personalized wellness and birth-prep plan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ostpartum Support</w:t>
      </w:r>
      <w:r>
        <w:t xml:space="preserve">: Offer coaching and check-ins after delivery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flection &amp; Self-awareness</w:t>
      </w:r>
      <w:r>
        <w:t xml:space="preserve">: Periodically summarize and reflect user history for insight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mprehensive Logging</w:t>
      </w:r>
      <w:r>
        <w:t xml:space="preserve">: Detailed logs for debugging and traceability.</w:t>
      </w:r>
    </w:p>
    <w:p>
      <w:pPr>
        <w:pStyle w:val="FirstParagraph"/>
      </w:pPr>
      <w:r>
        <w:t xml:space="preserve">=== Could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Voice Integration</w:t>
      </w:r>
      <w:r>
        <w:t xml:space="preserve">: Speech-to-text and text-to-speech for hands-free use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Wearable &amp; EMR</w:t>
      </w:r>
      <w:r>
        <w:t xml:space="preserve">: HIPAA-safe syncing with wearables and electronic medical record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ashboard Analytics</w:t>
      </w:r>
      <w:r>
        <w:t xml:space="preserve">: Mood and goal-tracking graphs on frontend.</w:t>
      </w:r>
    </w:p>
    <w:p>
      <w:pPr>
        <w:pStyle w:val="FirstParagraph"/>
      </w:pPr>
      <w:r>
        <w:t xml:space="preserve">=== Won’t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ulti-language Support</w:t>
      </w:r>
      <w:r>
        <w:t xml:space="preserve">: Initially English-only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ocial Features</w:t>
      </w:r>
      <w:r>
        <w:t xml:space="preserve">: No community/forum at MVP stage.</w:t>
      </w:r>
    </w:p>
    <w:p>
      <w:pPr>
        <w:pStyle w:val="FirstParagraph"/>
      </w:pPr>
      <w:r>
        <w:rPr>
          <w:i/>
          <w:iCs/>
        </w:rPr>
        <w:t xml:space="preserve">Please review these and let me know if the priorities and items look right or need tweaks!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0T02:50:11Z</dcterms:created>
  <dcterms:modified xsi:type="dcterms:W3CDTF">2025-06-20T02:5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